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EF89A" w14:textId="77777777" w:rsidR="00212978" w:rsidRPr="00212978" w:rsidRDefault="00212978" w:rsidP="00212978">
      <w:pPr>
        <w:pStyle w:val="NoSpacing"/>
        <w:rPr>
          <w:rFonts w:asciiTheme="minorHAnsi" w:hAnsiTheme="minorHAnsi" w:cstheme="minorHAnsi"/>
          <w:b/>
          <w:bCs/>
        </w:rPr>
      </w:pPr>
      <w:r w:rsidRPr="00212978">
        <w:rPr>
          <w:rFonts w:asciiTheme="minorHAnsi" w:hAnsiTheme="minorHAnsi" w:cstheme="minorHAnsi"/>
          <w:b/>
          <w:bCs/>
          <w:noProof/>
        </w:rPr>
        <w:drawing>
          <wp:anchor distT="0" distB="0" distL="114300" distR="114300" simplePos="0" relativeHeight="251659264" behindDoc="0" locked="0" layoutInCell="1" allowOverlap="0" wp14:anchorId="3C5187F0" wp14:editId="47137E98">
            <wp:simplePos x="0" y="0"/>
            <wp:positionH relativeFrom="margin">
              <wp:posOffset>-155575</wp:posOffset>
            </wp:positionH>
            <wp:positionV relativeFrom="paragraph">
              <wp:posOffset>0</wp:posOffset>
            </wp:positionV>
            <wp:extent cx="673100" cy="571500"/>
            <wp:effectExtent l="0" t="0" r="0" b="0"/>
            <wp:wrapSquare wrapText="bothSides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12978">
        <w:rPr>
          <w:rFonts w:asciiTheme="minorHAnsi" w:hAnsiTheme="minorHAnsi" w:cstheme="minorHAnsi"/>
          <w:b/>
          <w:bCs/>
        </w:rPr>
        <w:t xml:space="preserve">ΠΑΝΕΠΙΣΤΗΜΙΟ ΑΙΓΑΙΟΥ </w:t>
      </w:r>
    </w:p>
    <w:p w14:paraId="6C23FCCA" w14:textId="77777777" w:rsidR="00212978" w:rsidRDefault="00212978" w:rsidP="00212978">
      <w:pPr>
        <w:pStyle w:val="NoSpacing"/>
        <w:rPr>
          <w:rFonts w:asciiTheme="minorHAnsi" w:eastAsia="Arial" w:hAnsiTheme="minorHAnsi" w:cstheme="minorHAnsi"/>
        </w:rPr>
      </w:pPr>
      <w:r w:rsidRPr="0052702D">
        <w:rPr>
          <w:rFonts w:asciiTheme="minorHAnsi" w:eastAsia="Arial" w:hAnsiTheme="minorHAnsi" w:cstheme="minorHAnsi"/>
        </w:rPr>
        <w:t xml:space="preserve">Έντυπο Αίτησης  </w:t>
      </w:r>
    </w:p>
    <w:p w14:paraId="3BA5D136" w14:textId="77777777" w:rsidR="00212978" w:rsidRPr="0052702D" w:rsidRDefault="00212978" w:rsidP="00212978">
      <w:pPr>
        <w:pStyle w:val="NoSpacing"/>
        <w:rPr>
          <w:rFonts w:asciiTheme="minorHAnsi" w:hAnsiTheme="minorHAnsi" w:cstheme="minorHAnsi"/>
        </w:rPr>
      </w:pPr>
      <w:r w:rsidRPr="0052702D">
        <w:rPr>
          <w:rFonts w:asciiTheme="minorHAnsi" w:eastAsia="Arial" w:hAnsiTheme="minorHAnsi" w:cstheme="minorHAnsi"/>
        </w:rPr>
        <w:t>Αναγνώριση</w:t>
      </w:r>
      <w:r>
        <w:rPr>
          <w:rFonts w:asciiTheme="minorHAnsi" w:eastAsia="Arial" w:hAnsiTheme="minorHAnsi" w:cstheme="minorHAnsi"/>
        </w:rPr>
        <w:t>ς</w:t>
      </w:r>
      <w:r w:rsidRPr="0052702D">
        <w:rPr>
          <w:rFonts w:asciiTheme="minorHAnsi" w:eastAsia="Arial" w:hAnsiTheme="minorHAnsi" w:cstheme="minorHAnsi"/>
        </w:rPr>
        <w:t xml:space="preserve"> Μαθημάτων </w:t>
      </w:r>
    </w:p>
    <w:p w14:paraId="7B3C6ADB" w14:textId="77777777" w:rsidR="00212978" w:rsidRDefault="00212978" w:rsidP="00212978">
      <w:pPr>
        <w:pStyle w:val="NoSpacing"/>
        <w:rPr>
          <w:rFonts w:asciiTheme="minorHAnsi" w:hAnsiTheme="minorHAnsi" w:cstheme="minorHAnsi"/>
        </w:rPr>
      </w:pPr>
    </w:p>
    <w:p w14:paraId="3921C1A0" w14:textId="77777777" w:rsidR="00212978" w:rsidRDefault="00212978" w:rsidP="00212978">
      <w:pPr>
        <w:pStyle w:val="NoSpacing"/>
        <w:rPr>
          <w:rFonts w:asciiTheme="minorHAnsi" w:hAnsiTheme="minorHAnsi" w:cstheme="minorHAnsi"/>
        </w:rPr>
      </w:pPr>
    </w:p>
    <w:p w14:paraId="31F3C728" w14:textId="2DCB12B5" w:rsidR="00212978" w:rsidRDefault="00212978" w:rsidP="00212978">
      <w:pPr>
        <w:pStyle w:val="NoSpacing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212978">
        <w:rPr>
          <w:rFonts w:asciiTheme="minorHAnsi" w:hAnsiTheme="minorHAnsi" w:cstheme="minorHAnsi"/>
          <w:b/>
          <w:bCs/>
          <w:sz w:val="28"/>
          <w:szCs w:val="28"/>
        </w:rPr>
        <w:t>ΑΙΤΗΣΗ</w:t>
      </w:r>
    </w:p>
    <w:p w14:paraId="375CB246" w14:textId="77777777" w:rsidR="00460DAF" w:rsidRPr="00212978" w:rsidRDefault="00460DAF" w:rsidP="00212978">
      <w:pPr>
        <w:pStyle w:val="NoSpacing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8DC16F6" w14:textId="77777777" w:rsidR="00212978" w:rsidRDefault="00212978" w:rsidP="00212978">
      <w:pPr>
        <w:pStyle w:val="NoSpacing"/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263"/>
        <w:gridCol w:w="4383"/>
      </w:tblGrid>
      <w:tr w:rsidR="00E65F96" w:rsidRPr="00E65F96" w14:paraId="6BB07E3A" w14:textId="77777777" w:rsidTr="003A7B68">
        <w:trPr>
          <w:trHeight w:val="280"/>
          <w:jc w:val="center"/>
        </w:trPr>
        <w:tc>
          <w:tcPr>
            <w:tcW w:w="4380" w:type="dxa"/>
          </w:tcPr>
          <w:p w14:paraId="0187D397" w14:textId="0E935050" w:rsidR="00E65F96" w:rsidRDefault="00E65F96" w:rsidP="00212978">
            <w:pPr>
              <w:pStyle w:val="NoSpacing"/>
              <w:rPr>
                <w:rFonts w:asciiTheme="minorHAnsi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 xml:space="preserve">ΘΕΜΑ: </w:t>
            </w:r>
            <w:r w:rsidRPr="0052702D">
              <w:rPr>
                <w:rFonts w:asciiTheme="minorHAnsi" w:eastAsia="Arial" w:hAnsiTheme="minorHAnsi" w:cstheme="minorHAnsi"/>
                <w:iCs/>
              </w:rPr>
              <w:t>Αναγνώριση Μαθημάτων</w:t>
            </w:r>
            <w:r w:rsidRPr="0052702D">
              <w:rPr>
                <w:rFonts w:asciiTheme="minorHAnsi" w:eastAsia="Arial" w:hAnsiTheme="minorHAnsi" w:cstheme="minorHAnsi"/>
                <w:i/>
              </w:rPr>
              <w:t xml:space="preserve"> </w:t>
            </w:r>
          </w:p>
        </w:tc>
        <w:tc>
          <w:tcPr>
            <w:tcW w:w="263" w:type="dxa"/>
          </w:tcPr>
          <w:p w14:paraId="52CCF3B0" w14:textId="77777777" w:rsidR="00E65F96" w:rsidRDefault="00E65F96" w:rsidP="0021297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1BAD8ABF" w14:textId="5530916B" w:rsidR="00E65F96" w:rsidRDefault="00E65F96" w:rsidP="00E65F96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  <w:r w:rsidRPr="00212978">
              <w:rPr>
                <w:rFonts w:asciiTheme="minorHAnsi" w:eastAsia="Arial" w:hAnsiTheme="minorHAnsi" w:cstheme="minorHAnsi"/>
              </w:rPr>
              <w:t>Π</w:t>
            </w:r>
            <w:r>
              <w:rPr>
                <w:rFonts w:asciiTheme="minorHAnsi" w:eastAsia="Arial" w:hAnsiTheme="minorHAnsi" w:cstheme="minorHAnsi"/>
              </w:rPr>
              <w:t>ρος</w:t>
            </w:r>
          </w:p>
        </w:tc>
      </w:tr>
      <w:tr w:rsidR="00E65F96" w:rsidRPr="00E65F96" w14:paraId="36F82015" w14:textId="77777777" w:rsidTr="003A7B68">
        <w:trPr>
          <w:trHeight w:val="280"/>
          <w:jc w:val="center"/>
        </w:trPr>
        <w:tc>
          <w:tcPr>
            <w:tcW w:w="4380" w:type="dxa"/>
          </w:tcPr>
          <w:p w14:paraId="78E750BF" w14:textId="77777777" w:rsidR="00E65F96" w:rsidRPr="0052702D" w:rsidRDefault="00E65F96" w:rsidP="00212978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5D11AAF1" w14:textId="77777777" w:rsidR="00E65F96" w:rsidRDefault="00E65F96" w:rsidP="0021297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09D7CDA0" w14:textId="6ED60963" w:rsidR="00E65F96" w:rsidRPr="00E65F96" w:rsidRDefault="00A812B6" w:rsidP="00E65F96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Πανεπιστήμιο Αιγαίου,</w:t>
            </w:r>
          </w:p>
        </w:tc>
      </w:tr>
      <w:tr w:rsidR="00E65F96" w:rsidRPr="00E65F96" w14:paraId="280A9753" w14:textId="77777777" w:rsidTr="003A7B68">
        <w:trPr>
          <w:trHeight w:val="280"/>
          <w:jc w:val="center"/>
        </w:trPr>
        <w:tc>
          <w:tcPr>
            <w:tcW w:w="4380" w:type="dxa"/>
          </w:tcPr>
          <w:p w14:paraId="67F39EDE" w14:textId="0C7276F4" w:rsidR="00E65F96" w:rsidRPr="0052702D" w:rsidRDefault="00E65F96" w:rsidP="00212978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0822914E" w14:textId="77777777" w:rsidR="00E65F96" w:rsidRDefault="00E65F96" w:rsidP="0021297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12D0AF8" w14:textId="180B6522" w:rsidR="00E65F96" w:rsidRPr="00212978" w:rsidRDefault="00E65F96" w:rsidP="00E65F96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 xml:space="preserve">Συνέλευση </w:t>
            </w:r>
            <w:r>
              <w:rPr>
                <w:rFonts w:asciiTheme="minorHAnsi" w:eastAsia="Arial" w:hAnsiTheme="minorHAnsi" w:cstheme="minorHAnsi"/>
              </w:rPr>
              <w:t xml:space="preserve">Παιδαγωγικού Τμήματος </w:t>
            </w:r>
          </w:p>
        </w:tc>
      </w:tr>
      <w:tr w:rsidR="003A7B68" w:rsidRPr="00E65F96" w14:paraId="7E1E038B" w14:textId="77777777" w:rsidTr="003A7B68">
        <w:trPr>
          <w:trHeight w:val="280"/>
          <w:jc w:val="center"/>
        </w:trPr>
        <w:tc>
          <w:tcPr>
            <w:tcW w:w="4380" w:type="dxa"/>
          </w:tcPr>
          <w:p w14:paraId="59B9E39C" w14:textId="77777777" w:rsidR="003A7B68" w:rsidRDefault="003A7B68" w:rsidP="00212978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4B5DBE2D" w14:textId="77777777" w:rsidR="003A7B68" w:rsidRDefault="003A7B68" w:rsidP="0021297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655A168" w14:textId="13E0B0BB" w:rsidR="003A7B68" w:rsidRPr="0052702D" w:rsidRDefault="003A7B68" w:rsidP="00E65F96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Δημοτικής Εκπαίδευσης,</w:t>
            </w:r>
            <w:r w:rsidRPr="0052702D">
              <w:rPr>
                <w:rFonts w:asciiTheme="minorHAnsi" w:eastAsia="Times New Roman" w:hAnsiTheme="minorHAnsi" w:cstheme="minorHAnsi"/>
              </w:rPr>
              <w:t xml:space="preserve"> </w:t>
            </w:r>
            <w:r w:rsidRPr="0052702D">
              <w:rPr>
                <w:rFonts w:asciiTheme="minorHAnsi" w:eastAsia="Arial" w:hAnsiTheme="minorHAnsi" w:cstheme="minorHAnsi"/>
              </w:rPr>
              <w:t xml:space="preserve">της Σχολής </w:t>
            </w:r>
          </w:p>
        </w:tc>
      </w:tr>
      <w:tr w:rsidR="003A7B68" w:rsidRPr="00E65F96" w14:paraId="2AA4E2DE" w14:textId="77777777" w:rsidTr="003A7B68">
        <w:trPr>
          <w:trHeight w:val="280"/>
          <w:jc w:val="center"/>
        </w:trPr>
        <w:tc>
          <w:tcPr>
            <w:tcW w:w="4380" w:type="dxa"/>
          </w:tcPr>
          <w:p w14:paraId="395C0CB7" w14:textId="1E4A281D" w:rsidR="003A7B68" w:rsidRPr="0052702D" w:rsidRDefault="003A7B68" w:rsidP="003A7B68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1B609FD9" w14:textId="77777777" w:rsidR="003A7B68" w:rsidRDefault="003A7B68" w:rsidP="003A7B6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4E119BA" w14:textId="5FCA2ED6" w:rsidR="003A7B68" w:rsidRPr="00212978" w:rsidRDefault="003A7B68" w:rsidP="003A7B68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Ανθρωπιστικών Επιστημών</w:t>
            </w:r>
          </w:p>
        </w:tc>
      </w:tr>
      <w:tr w:rsidR="00C659E5" w:rsidRPr="00E65F96" w14:paraId="6DA659EA" w14:textId="77777777" w:rsidTr="003A7B68">
        <w:trPr>
          <w:trHeight w:val="280"/>
          <w:jc w:val="center"/>
        </w:trPr>
        <w:tc>
          <w:tcPr>
            <w:tcW w:w="4380" w:type="dxa"/>
          </w:tcPr>
          <w:p w14:paraId="5897E46B" w14:textId="05124628" w:rsidR="00C659E5" w:rsidRDefault="00C659E5" w:rsidP="00C659E5">
            <w:pPr>
              <w:pStyle w:val="NoSpacing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Επώνυμο: _____________________________</w:t>
            </w:r>
          </w:p>
        </w:tc>
        <w:tc>
          <w:tcPr>
            <w:tcW w:w="263" w:type="dxa"/>
          </w:tcPr>
          <w:p w14:paraId="5622C193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0E69030A" w14:textId="77777777" w:rsidR="00C659E5" w:rsidRDefault="00C659E5" w:rsidP="00C659E5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</w:p>
        </w:tc>
      </w:tr>
      <w:tr w:rsidR="00C659E5" w:rsidRPr="00212978" w14:paraId="775B1502" w14:textId="77777777" w:rsidTr="003A7B68">
        <w:trPr>
          <w:jc w:val="center"/>
        </w:trPr>
        <w:tc>
          <w:tcPr>
            <w:tcW w:w="4380" w:type="dxa"/>
          </w:tcPr>
          <w:p w14:paraId="6CE763CA" w14:textId="1DF1A03A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03EC2BCE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16593536" w14:textId="187CE8DA" w:rsidR="00C659E5" w:rsidRDefault="00C659E5" w:rsidP="00C659E5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659E5" w:rsidRPr="0000084B" w14:paraId="5B7C7B99" w14:textId="77777777" w:rsidTr="003A7B68">
        <w:trPr>
          <w:jc w:val="center"/>
        </w:trPr>
        <w:tc>
          <w:tcPr>
            <w:tcW w:w="4380" w:type="dxa"/>
          </w:tcPr>
          <w:p w14:paraId="6340004E" w14:textId="291A2FD2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Όνομα: _______________________________</w:t>
            </w:r>
          </w:p>
        </w:tc>
        <w:tc>
          <w:tcPr>
            <w:tcW w:w="263" w:type="dxa"/>
          </w:tcPr>
          <w:p w14:paraId="29589664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468E4867" w14:textId="5D350C66" w:rsidR="00C659E5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 xml:space="preserve">Παρακαλώ όπως αναγνωρίσετε, τα παρακάτω </w:t>
            </w:r>
          </w:p>
        </w:tc>
      </w:tr>
      <w:tr w:rsidR="00C659E5" w:rsidRPr="0000084B" w14:paraId="05943CF8" w14:textId="77777777" w:rsidTr="003A7B68">
        <w:trPr>
          <w:trHeight w:val="157"/>
          <w:jc w:val="center"/>
        </w:trPr>
        <w:tc>
          <w:tcPr>
            <w:tcW w:w="4380" w:type="dxa"/>
          </w:tcPr>
          <w:p w14:paraId="7C41D6FF" w14:textId="599C93AE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04E1FCC9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CAB6024" w14:textId="5729A029" w:rsidR="00C659E5" w:rsidRDefault="00C659E5" w:rsidP="00C659E5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 xml:space="preserve">μαθήματα τα οποία διδάχτηκα και εξετάστηκα </w:t>
            </w:r>
          </w:p>
        </w:tc>
      </w:tr>
      <w:tr w:rsidR="00C659E5" w:rsidRPr="0000084B" w14:paraId="6B8C0D35" w14:textId="77777777" w:rsidTr="003A7B68">
        <w:trPr>
          <w:trHeight w:val="157"/>
          <w:jc w:val="center"/>
        </w:trPr>
        <w:tc>
          <w:tcPr>
            <w:tcW w:w="4380" w:type="dxa"/>
          </w:tcPr>
          <w:p w14:paraId="6E726C80" w14:textId="6CA9431C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Α.Μ.: </w:t>
            </w:r>
            <w:r>
              <w:rPr>
                <w:rFonts w:asciiTheme="minorHAnsi" w:eastAsia="Arial" w:hAnsiTheme="minorHAnsi" w:cstheme="minorHAnsi"/>
              </w:rPr>
              <w:t>__________</w:t>
            </w:r>
          </w:p>
        </w:tc>
        <w:tc>
          <w:tcPr>
            <w:tcW w:w="263" w:type="dxa"/>
          </w:tcPr>
          <w:p w14:paraId="36B95832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7F794D01" w14:textId="3A3ACB23" w:rsidR="00C659E5" w:rsidRDefault="00C659E5" w:rsidP="00C659E5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>επιτυχώς στο/στα Τμήμα/Τμήματα</w:t>
            </w:r>
            <w:r>
              <w:rPr>
                <w:rFonts w:asciiTheme="minorHAnsi" w:eastAsia="Arial" w:hAnsiTheme="minorHAnsi" w:cstheme="minorHAnsi"/>
              </w:rPr>
              <w:t>:</w:t>
            </w:r>
            <w:r w:rsidRPr="0052702D">
              <w:rPr>
                <w:rFonts w:asciiTheme="minorHAnsi" w:eastAsia="Arial" w:hAnsiTheme="minorHAnsi" w:cstheme="minorHAnsi"/>
              </w:rPr>
              <w:t xml:space="preserve"> </w:t>
            </w:r>
          </w:p>
        </w:tc>
      </w:tr>
      <w:tr w:rsidR="00C659E5" w:rsidRPr="0000084B" w14:paraId="2D1E3D30" w14:textId="77777777" w:rsidTr="003A7B68">
        <w:trPr>
          <w:trHeight w:val="157"/>
          <w:jc w:val="center"/>
        </w:trPr>
        <w:tc>
          <w:tcPr>
            <w:tcW w:w="4380" w:type="dxa"/>
          </w:tcPr>
          <w:p w14:paraId="665BE57E" w14:textId="66DA6668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6E800D94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4195DBCE" w14:textId="4CFA36E1" w:rsidR="00C659E5" w:rsidRPr="0052702D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C659E5" w:rsidRPr="00212978" w14:paraId="35346CB1" w14:textId="77777777" w:rsidTr="003A7B68">
        <w:trPr>
          <w:trHeight w:val="157"/>
          <w:jc w:val="center"/>
        </w:trPr>
        <w:tc>
          <w:tcPr>
            <w:tcW w:w="4380" w:type="dxa"/>
          </w:tcPr>
          <w:p w14:paraId="41244699" w14:textId="34806F60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Τηλέφωνο: </w:t>
            </w:r>
            <w:r>
              <w:rPr>
                <w:rFonts w:asciiTheme="minorHAnsi" w:eastAsia="Arial" w:hAnsiTheme="minorHAnsi" w:cstheme="minorHAnsi"/>
              </w:rPr>
              <w:t>____________________________</w:t>
            </w:r>
          </w:p>
        </w:tc>
        <w:tc>
          <w:tcPr>
            <w:tcW w:w="263" w:type="dxa"/>
          </w:tcPr>
          <w:p w14:paraId="27B53AE5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EA11877" w14:textId="60A8C793" w:rsidR="00C659E5" w:rsidRPr="0052702D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______________________________________</w:t>
            </w:r>
          </w:p>
        </w:tc>
      </w:tr>
      <w:tr w:rsidR="00C659E5" w:rsidRPr="00212978" w14:paraId="7BD0CF8D" w14:textId="77777777" w:rsidTr="003A7B68">
        <w:trPr>
          <w:trHeight w:val="157"/>
          <w:jc w:val="center"/>
        </w:trPr>
        <w:tc>
          <w:tcPr>
            <w:tcW w:w="4380" w:type="dxa"/>
          </w:tcPr>
          <w:p w14:paraId="0C8977BB" w14:textId="639788B5" w:rsidR="00C659E5" w:rsidRDefault="00C659E5" w:rsidP="00C659E5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10C2FE87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23AB405C" w14:textId="77777777" w:rsidR="00C659E5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C659E5" w:rsidRPr="00212978" w14:paraId="038C84E7" w14:textId="77777777" w:rsidTr="003A7B68">
        <w:trPr>
          <w:trHeight w:val="157"/>
          <w:jc w:val="center"/>
        </w:trPr>
        <w:tc>
          <w:tcPr>
            <w:tcW w:w="4380" w:type="dxa"/>
          </w:tcPr>
          <w:p w14:paraId="032E290A" w14:textId="3E3D866C" w:rsidR="00C659E5" w:rsidRDefault="00C659E5" w:rsidP="00C659E5">
            <w:pPr>
              <w:pStyle w:val="NoSpacing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Email: </w:t>
            </w:r>
            <w:r>
              <w:rPr>
                <w:rFonts w:asciiTheme="minorHAnsi" w:eastAsia="Arial" w:hAnsiTheme="minorHAnsi" w:cstheme="minorHAnsi"/>
              </w:rPr>
              <w:t>________________________________</w:t>
            </w:r>
          </w:p>
        </w:tc>
        <w:tc>
          <w:tcPr>
            <w:tcW w:w="263" w:type="dxa"/>
          </w:tcPr>
          <w:p w14:paraId="1CE906F4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2BC7976" w14:textId="5DDB254F" w:rsidR="00C659E5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______________________________________</w:t>
            </w:r>
          </w:p>
        </w:tc>
      </w:tr>
      <w:tr w:rsidR="00C659E5" w:rsidRPr="003A7B68" w14:paraId="09108627" w14:textId="77777777" w:rsidTr="003A7B68">
        <w:trPr>
          <w:trHeight w:val="157"/>
          <w:jc w:val="center"/>
        </w:trPr>
        <w:tc>
          <w:tcPr>
            <w:tcW w:w="4380" w:type="dxa"/>
          </w:tcPr>
          <w:p w14:paraId="7C1E1B9F" w14:textId="47647B4B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2A16A404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419EEDAB" w14:textId="120D4141" w:rsidR="00C659E5" w:rsidRPr="0052702D" w:rsidRDefault="00C659E5" w:rsidP="0000084B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>(Ίδρυμα και Τμήμα προέλευσης)</w:t>
            </w:r>
          </w:p>
        </w:tc>
      </w:tr>
      <w:tr w:rsidR="00C659E5" w:rsidRPr="003A7B68" w14:paraId="4EBE4E2B" w14:textId="77777777" w:rsidTr="003A7B68">
        <w:trPr>
          <w:trHeight w:val="157"/>
          <w:jc w:val="center"/>
        </w:trPr>
        <w:tc>
          <w:tcPr>
            <w:tcW w:w="4380" w:type="dxa"/>
          </w:tcPr>
          <w:p w14:paraId="33C72B6E" w14:textId="585B8D62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7AD9F818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170FA875" w14:textId="546C6076" w:rsidR="00C659E5" w:rsidRPr="0052702D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C659E5" w:rsidRPr="003A7B68" w14:paraId="2E4D6783" w14:textId="77777777" w:rsidTr="003A7B68">
        <w:trPr>
          <w:trHeight w:val="157"/>
          <w:jc w:val="center"/>
        </w:trPr>
        <w:tc>
          <w:tcPr>
            <w:tcW w:w="4380" w:type="dxa"/>
          </w:tcPr>
          <w:p w14:paraId="59F72F27" w14:textId="74DAC98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7AD8D2B7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B18B7BB" w14:textId="3701759F" w:rsidR="00C659E5" w:rsidRPr="0052702D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1. ____________________________________</w:t>
            </w:r>
          </w:p>
        </w:tc>
      </w:tr>
      <w:tr w:rsidR="00C659E5" w:rsidRPr="003A7B68" w14:paraId="1DFAF660" w14:textId="77777777" w:rsidTr="003A7B68">
        <w:trPr>
          <w:trHeight w:val="157"/>
          <w:jc w:val="center"/>
        </w:trPr>
        <w:tc>
          <w:tcPr>
            <w:tcW w:w="4380" w:type="dxa"/>
          </w:tcPr>
          <w:p w14:paraId="015915AD" w14:textId="66B287BC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51A12D8B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2F5D00F8" w14:textId="5CBD772A" w:rsidR="00C659E5" w:rsidRPr="0052702D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C659E5" w:rsidRPr="003A7B68" w14:paraId="04671A48" w14:textId="77777777" w:rsidTr="003A7B68">
        <w:trPr>
          <w:trHeight w:val="157"/>
          <w:jc w:val="center"/>
        </w:trPr>
        <w:tc>
          <w:tcPr>
            <w:tcW w:w="4380" w:type="dxa"/>
          </w:tcPr>
          <w:p w14:paraId="12720DC7" w14:textId="087245B8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3C874F67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2DFE0088" w14:textId="4E0A1919" w:rsidR="00C659E5" w:rsidRPr="0052702D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2. </w:t>
            </w:r>
            <w:r>
              <w:rPr>
                <w:rFonts w:asciiTheme="minorHAnsi" w:eastAsia="Arial" w:hAnsiTheme="minorHAnsi" w:cstheme="minorHAnsi"/>
              </w:rPr>
              <w:t>____________________________________</w:t>
            </w:r>
          </w:p>
        </w:tc>
      </w:tr>
      <w:tr w:rsidR="00C659E5" w:rsidRPr="003A7B68" w14:paraId="7228FDED" w14:textId="77777777" w:rsidTr="003A7B68">
        <w:trPr>
          <w:trHeight w:val="157"/>
          <w:jc w:val="center"/>
        </w:trPr>
        <w:tc>
          <w:tcPr>
            <w:tcW w:w="4380" w:type="dxa"/>
          </w:tcPr>
          <w:p w14:paraId="467F6808" w14:textId="6A0E2E6E" w:rsidR="00C659E5" w:rsidRDefault="00C659E5" w:rsidP="00C659E5">
            <w:pPr>
              <w:pStyle w:val="NoSpacing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263" w:type="dxa"/>
          </w:tcPr>
          <w:p w14:paraId="20C6CF34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0607BEA2" w14:textId="6B918077" w:rsidR="00C659E5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C659E5" w:rsidRPr="00212978" w14:paraId="42DC6947" w14:textId="77777777" w:rsidTr="003A7B68">
        <w:trPr>
          <w:trHeight w:val="157"/>
          <w:jc w:val="center"/>
        </w:trPr>
        <w:tc>
          <w:tcPr>
            <w:tcW w:w="4380" w:type="dxa"/>
          </w:tcPr>
          <w:p w14:paraId="6A88D9B0" w14:textId="22E9591F" w:rsidR="00C659E5" w:rsidRPr="00E65F96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1F14319F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4C05DD4" w14:textId="7471A0BB" w:rsidR="00C659E5" w:rsidRPr="0052702D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3. </w:t>
            </w:r>
            <w:r>
              <w:rPr>
                <w:rFonts w:asciiTheme="minorHAnsi" w:eastAsia="Arial" w:hAnsiTheme="minorHAnsi" w:cstheme="minorHAnsi"/>
              </w:rPr>
              <w:t>____________________________________</w:t>
            </w:r>
          </w:p>
        </w:tc>
      </w:tr>
      <w:tr w:rsidR="00C659E5" w:rsidRPr="00212978" w14:paraId="2B3E0892" w14:textId="77777777" w:rsidTr="003A7B68">
        <w:trPr>
          <w:trHeight w:val="157"/>
          <w:jc w:val="center"/>
        </w:trPr>
        <w:tc>
          <w:tcPr>
            <w:tcW w:w="4380" w:type="dxa"/>
          </w:tcPr>
          <w:p w14:paraId="6FE1473F" w14:textId="3D182AD2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3077362C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865FA3E" w14:textId="47FA38E3" w:rsidR="00C659E5" w:rsidRPr="0052702D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C659E5" w:rsidRPr="0000084B" w14:paraId="11ADB8AE" w14:textId="77777777" w:rsidTr="003A7B68">
        <w:trPr>
          <w:trHeight w:val="157"/>
          <w:jc w:val="center"/>
        </w:trPr>
        <w:tc>
          <w:tcPr>
            <w:tcW w:w="4380" w:type="dxa"/>
          </w:tcPr>
          <w:p w14:paraId="19D58660" w14:textId="6D0CB35B" w:rsidR="00C659E5" w:rsidRDefault="00C659E5" w:rsidP="00C659E5">
            <w:pPr>
              <w:pStyle w:val="NoSpacing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263" w:type="dxa"/>
          </w:tcPr>
          <w:p w14:paraId="2F90C0D5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5F426872" w14:textId="09FAB314" w:rsidR="00C659E5" w:rsidRDefault="00C659E5" w:rsidP="00C659E5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C659E5" w:rsidRPr="0000084B" w14:paraId="52DE3181" w14:textId="77777777" w:rsidTr="003A7B68">
        <w:trPr>
          <w:trHeight w:val="157"/>
          <w:jc w:val="center"/>
        </w:trPr>
        <w:tc>
          <w:tcPr>
            <w:tcW w:w="4380" w:type="dxa"/>
          </w:tcPr>
          <w:p w14:paraId="1CBFABC7" w14:textId="632F939A" w:rsidR="00C659E5" w:rsidRPr="00F779AC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002DA2C0" w14:textId="77777777" w:rsidR="00C659E5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71C94EBA" w14:textId="6565266B" w:rsidR="00C659E5" w:rsidRPr="003A7B68" w:rsidRDefault="00C659E5" w:rsidP="00C659E5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00084B" w:rsidRPr="0000084B" w14:paraId="5A8D123E" w14:textId="77777777" w:rsidTr="003A7B68">
        <w:trPr>
          <w:trHeight w:val="157"/>
          <w:jc w:val="center"/>
        </w:trPr>
        <w:tc>
          <w:tcPr>
            <w:tcW w:w="4380" w:type="dxa"/>
          </w:tcPr>
          <w:p w14:paraId="311DF45C" w14:textId="3F81B2E5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653446BC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218A87EB" w14:textId="793997AB" w:rsidR="0000084B" w:rsidRPr="0052702D" w:rsidRDefault="0000084B" w:rsidP="0000084B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 xml:space="preserve">ως αντίστοιχα </w:t>
            </w:r>
            <w:r>
              <w:rPr>
                <w:rFonts w:asciiTheme="minorHAnsi" w:eastAsia="Arial" w:hAnsiTheme="minorHAnsi" w:cstheme="minorHAnsi"/>
              </w:rPr>
              <w:t>ως αντίστοιχα των</w:t>
            </w:r>
            <w:r>
              <w:rPr>
                <w:rFonts w:asciiTheme="minorHAnsi" w:eastAsia="Arial" w:hAnsiTheme="minorHAnsi" w:cstheme="minorHAnsi"/>
              </w:rPr>
              <w:t xml:space="preserve"> μαθημάτων</w:t>
            </w:r>
            <w:r>
              <w:rPr>
                <w:rFonts w:asciiTheme="minorHAnsi" w:eastAsia="Arial" w:hAnsiTheme="minorHAnsi" w:cstheme="minorHAnsi"/>
              </w:rPr>
              <w:t>:</w:t>
            </w:r>
          </w:p>
        </w:tc>
      </w:tr>
      <w:tr w:rsidR="0000084B" w:rsidRPr="0000084B" w14:paraId="14122CC9" w14:textId="77777777" w:rsidTr="003A7B68">
        <w:trPr>
          <w:trHeight w:val="157"/>
          <w:jc w:val="center"/>
        </w:trPr>
        <w:tc>
          <w:tcPr>
            <w:tcW w:w="4380" w:type="dxa"/>
          </w:tcPr>
          <w:p w14:paraId="7101C67D" w14:textId="7BC0965B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6C288DD0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AD54DAF" w14:textId="7370A20D" w:rsidR="0000084B" w:rsidRPr="0052702D" w:rsidRDefault="0000084B" w:rsidP="0000084B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του Παιδαγωγικού Τμήματος</w:t>
            </w:r>
            <w:r>
              <w:rPr>
                <w:rFonts w:asciiTheme="minorHAnsi" w:eastAsia="Arial" w:hAnsiTheme="minorHAnsi" w:cstheme="minorHAnsi"/>
              </w:rPr>
              <w:t xml:space="preserve"> </w:t>
            </w:r>
            <w:r>
              <w:rPr>
                <w:rFonts w:asciiTheme="minorHAnsi" w:eastAsia="Arial" w:hAnsiTheme="minorHAnsi" w:cstheme="minorHAnsi"/>
              </w:rPr>
              <w:t xml:space="preserve">Δημοτικής </w:t>
            </w:r>
          </w:p>
        </w:tc>
      </w:tr>
      <w:tr w:rsidR="0000084B" w:rsidRPr="00212978" w14:paraId="4F204A84" w14:textId="77777777" w:rsidTr="003A7B68">
        <w:trPr>
          <w:jc w:val="center"/>
        </w:trPr>
        <w:tc>
          <w:tcPr>
            <w:tcW w:w="4380" w:type="dxa"/>
          </w:tcPr>
          <w:p w14:paraId="651CD5EA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1E476506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3FB6A0D" w14:textId="4305B9AB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Εκπαίδευσης:</w:t>
            </w:r>
          </w:p>
        </w:tc>
      </w:tr>
      <w:tr w:rsidR="0000084B" w:rsidRPr="00212978" w14:paraId="2D3EA59F" w14:textId="77777777" w:rsidTr="003A7B68">
        <w:trPr>
          <w:jc w:val="center"/>
        </w:trPr>
        <w:tc>
          <w:tcPr>
            <w:tcW w:w="4380" w:type="dxa"/>
          </w:tcPr>
          <w:p w14:paraId="002C843C" w14:textId="26551E31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46D9B156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28750B49" w14:textId="1C9550C9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1. </w:t>
            </w:r>
            <w:r>
              <w:rPr>
                <w:rFonts w:asciiTheme="minorHAnsi" w:eastAsia="Arial" w:hAnsiTheme="minorHAnsi" w:cstheme="minorHAnsi"/>
              </w:rPr>
              <w:t>____________________________________</w:t>
            </w:r>
          </w:p>
        </w:tc>
      </w:tr>
      <w:tr w:rsidR="0000084B" w:rsidRPr="003A7B68" w14:paraId="6D62F47B" w14:textId="77777777" w:rsidTr="003A7B68">
        <w:trPr>
          <w:jc w:val="center"/>
        </w:trPr>
        <w:tc>
          <w:tcPr>
            <w:tcW w:w="4380" w:type="dxa"/>
          </w:tcPr>
          <w:p w14:paraId="24D782F8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7AC835D6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DC65976" w14:textId="0D6C28EC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00084B" w:rsidRPr="00663FD6" w14:paraId="7E07C180" w14:textId="77777777" w:rsidTr="003A7B68">
        <w:trPr>
          <w:jc w:val="center"/>
        </w:trPr>
        <w:tc>
          <w:tcPr>
            <w:tcW w:w="4380" w:type="dxa"/>
          </w:tcPr>
          <w:p w14:paraId="73696BCB" w14:textId="37FD609C" w:rsidR="0000084B" w:rsidRPr="00F779AC" w:rsidRDefault="0000084B" w:rsidP="0000084B">
            <w:pPr>
              <w:pStyle w:val="NoSpacing"/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263" w:type="dxa"/>
          </w:tcPr>
          <w:p w14:paraId="2E5944CE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1B168A1" w14:textId="2748DEE7" w:rsidR="0000084B" w:rsidRP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2. </w:t>
            </w:r>
            <w:r>
              <w:rPr>
                <w:rFonts w:asciiTheme="minorHAnsi" w:eastAsia="Arial" w:hAnsiTheme="minorHAnsi" w:cstheme="minorHAnsi"/>
              </w:rPr>
              <w:t>____________________________________</w:t>
            </w:r>
          </w:p>
        </w:tc>
      </w:tr>
      <w:tr w:rsidR="0000084B" w:rsidRPr="00663FD6" w14:paraId="0EF19CBD" w14:textId="77777777" w:rsidTr="003A7B68">
        <w:trPr>
          <w:jc w:val="center"/>
        </w:trPr>
        <w:tc>
          <w:tcPr>
            <w:tcW w:w="4380" w:type="dxa"/>
          </w:tcPr>
          <w:p w14:paraId="084A1330" w14:textId="4C8725F8" w:rsidR="0000084B" w:rsidRDefault="0000084B" w:rsidP="0000084B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1CCEDFB2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47687F8A" w14:textId="096AAA99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00084B" w:rsidRPr="00663FD6" w14:paraId="4244DF0D" w14:textId="77777777" w:rsidTr="003A7B68">
        <w:trPr>
          <w:jc w:val="center"/>
        </w:trPr>
        <w:tc>
          <w:tcPr>
            <w:tcW w:w="4380" w:type="dxa"/>
          </w:tcPr>
          <w:p w14:paraId="1DB6EA1C" w14:textId="77C880C5" w:rsidR="0000084B" w:rsidRDefault="0000084B" w:rsidP="0000084B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0D3FFD01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AD9D81E" w14:textId="319BFA04" w:rsidR="0000084B" w:rsidRDefault="0000084B" w:rsidP="0000084B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3. </w:t>
            </w:r>
            <w:r>
              <w:rPr>
                <w:rFonts w:asciiTheme="minorHAnsi" w:eastAsia="Arial" w:hAnsiTheme="minorHAnsi" w:cstheme="minorHAnsi"/>
              </w:rPr>
              <w:t>____________________________________</w:t>
            </w:r>
          </w:p>
        </w:tc>
      </w:tr>
      <w:tr w:rsidR="0000084B" w:rsidRPr="003A7B68" w14:paraId="57AB3ADF" w14:textId="77777777" w:rsidTr="003A7B68">
        <w:trPr>
          <w:jc w:val="center"/>
        </w:trPr>
        <w:tc>
          <w:tcPr>
            <w:tcW w:w="4380" w:type="dxa"/>
          </w:tcPr>
          <w:p w14:paraId="6616BCB3" w14:textId="273E5F48" w:rsidR="0000084B" w:rsidRDefault="0000084B" w:rsidP="0000084B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11520828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130F93F1" w14:textId="47D34AD6" w:rsidR="0000084B" w:rsidRPr="003A7B68" w:rsidRDefault="0000084B" w:rsidP="0000084B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hAnsiTheme="minorHAnsi" w:cstheme="minorHAnsi"/>
                <w:lang w:val="en-US"/>
              </w:rPr>
              <w:t>(</w:t>
            </w:r>
            <w:r>
              <w:rPr>
                <w:rFonts w:asciiTheme="minorHAnsi" w:hAnsiTheme="minorHAnsi" w:cstheme="minorHAnsi"/>
              </w:rPr>
              <w:t>κωδικός και τίτλος μαθήματος)</w:t>
            </w:r>
          </w:p>
        </w:tc>
      </w:tr>
      <w:tr w:rsidR="0000084B" w:rsidRPr="003A7B68" w14:paraId="4E5869B2" w14:textId="77777777" w:rsidTr="003A7B68">
        <w:trPr>
          <w:jc w:val="center"/>
        </w:trPr>
        <w:tc>
          <w:tcPr>
            <w:tcW w:w="4380" w:type="dxa"/>
          </w:tcPr>
          <w:p w14:paraId="1C7630CA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7D3A6628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446E1640" w14:textId="569605B6" w:rsidR="0000084B" w:rsidRPr="0052702D" w:rsidRDefault="0000084B" w:rsidP="0000084B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</w:p>
        </w:tc>
      </w:tr>
      <w:tr w:rsidR="0000084B" w:rsidRPr="00E65F96" w14:paraId="2DEE324C" w14:textId="77777777" w:rsidTr="003A7B68">
        <w:trPr>
          <w:jc w:val="center"/>
        </w:trPr>
        <w:tc>
          <w:tcPr>
            <w:tcW w:w="4380" w:type="dxa"/>
          </w:tcPr>
          <w:p w14:paraId="2B0BFECB" w14:textId="5B78780D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063A6C4E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0A59B129" w14:textId="3ABDACE8" w:rsidR="0000084B" w:rsidRDefault="0000084B" w:rsidP="0000084B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0084B" w:rsidRPr="00E65F96" w14:paraId="205B2489" w14:textId="77777777" w:rsidTr="003A7B68">
        <w:trPr>
          <w:jc w:val="center"/>
        </w:trPr>
        <w:tc>
          <w:tcPr>
            <w:tcW w:w="4380" w:type="dxa"/>
          </w:tcPr>
          <w:p w14:paraId="113813E3" w14:textId="2DF217F8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, ____/____/2024</w:t>
            </w:r>
          </w:p>
        </w:tc>
        <w:tc>
          <w:tcPr>
            <w:tcW w:w="263" w:type="dxa"/>
          </w:tcPr>
          <w:p w14:paraId="2F5F99D9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019DDE05" w14:textId="0FEAD65A" w:rsidR="0000084B" w:rsidRDefault="0000084B" w:rsidP="0000084B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 xml:space="preserve">Ο/Η </w:t>
            </w:r>
            <w:proofErr w:type="spellStart"/>
            <w:r w:rsidRPr="0052702D">
              <w:rPr>
                <w:rFonts w:asciiTheme="minorHAnsi" w:eastAsia="Arial" w:hAnsiTheme="minorHAnsi" w:cstheme="minorHAnsi"/>
              </w:rPr>
              <w:t>Αιτ</w:t>
            </w:r>
            <w:proofErr w:type="spellEnd"/>
            <w:r>
              <w:rPr>
                <w:rFonts w:asciiTheme="minorHAnsi" w:eastAsia="Arial" w:hAnsiTheme="minorHAnsi" w:cstheme="minorHAnsi"/>
              </w:rPr>
              <w:t>______</w:t>
            </w:r>
          </w:p>
        </w:tc>
      </w:tr>
      <w:tr w:rsidR="0000084B" w:rsidRPr="00E65F96" w14:paraId="3A64CC62" w14:textId="77777777" w:rsidTr="003A7B68">
        <w:trPr>
          <w:jc w:val="center"/>
        </w:trPr>
        <w:tc>
          <w:tcPr>
            <w:tcW w:w="4380" w:type="dxa"/>
          </w:tcPr>
          <w:p w14:paraId="07F2A10D" w14:textId="3B8E5AD0" w:rsidR="0000084B" w:rsidRDefault="0000084B" w:rsidP="0000084B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τόπος, ημερομηνία)</w:t>
            </w:r>
          </w:p>
        </w:tc>
        <w:tc>
          <w:tcPr>
            <w:tcW w:w="263" w:type="dxa"/>
          </w:tcPr>
          <w:p w14:paraId="021936C2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1C566B73" w14:textId="59939031" w:rsidR="0000084B" w:rsidRDefault="0000084B" w:rsidP="0000084B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0084B" w:rsidRPr="00E65F96" w14:paraId="4799B0D7" w14:textId="77777777" w:rsidTr="003A7B68">
        <w:trPr>
          <w:jc w:val="center"/>
        </w:trPr>
        <w:tc>
          <w:tcPr>
            <w:tcW w:w="4380" w:type="dxa"/>
          </w:tcPr>
          <w:p w14:paraId="2D9359DB" w14:textId="0D38B5A3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08EAED4B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79E1BB5" w14:textId="48873985" w:rsidR="0000084B" w:rsidRDefault="0000084B" w:rsidP="0000084B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0084B" w:rsidRPr="00E65F96" w14:paraId="3585B34F" w14:textId="77777777" w:rsidTr="003A7B68">
        <w:trPr>
          <w:jc w:val="center"/>
        </w:trPr>
        <w:tc>
          <w:tcPr>
            <w:tcW w:w="4380" w:type="dxa"/>
          </w:tcPr>
          <w:p w14:paraId="44378C3E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220BF101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F297BF8" w14:textId="77777777" w:rsidR="0000084B" w:rsidRDefault="0000084B" w:rsidP="0000084B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0084B" w:rsidRPr="00E65F96" w14:paraId="0E8EA170" w14:textId="77777777" w:rsidTr="003A7B68">
        <w:trPr>
          <w:jc w:val="center"/>
        </w:trPr>
        <w:tc>
          <w:tcPr>
            <w:tcW w:w="4380" w:type="dxa"/>
          </w:tcPr>
          <w:p w14:paraId="20746C59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2D6D4728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544FA58B" w14:textId="199F18B3" w:rsidR="0000084B" w:rsidRDefault="0000084B" w:rsidP="0000084B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0084B" w:rsidRPr="00E65F96" w14:paraId="76C3659E" w14:textId="77777777" w:rsidTr="003A7B68">
        <w:trPr>
          <w:jc w:val="center"/>
        </w:trPr>
        <w:tc>
          <w:tcPr>
            <w:tcW w:w="4380" w:type="dxa"/>
          </w:tcPr>
          <w:p w14:paraId="12CB9006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266103CF" w14:textId="77777777" w:rsidR="0000084B" w:rsidRDefault="0000084B" w:rsidP="0000084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72DBD691" w14:textId="3F2DEFAC" w:rsidR="0000084B" w:rsidRDefault="0000084B" w:rsidP="0000084B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υ</w:t>
            </w:r>
            <w:r w:rsidRPr="0052702D">
              <w:rPr>
                <w:rFonts w:asciiTheme="minorHAnsi" w:eastAsia="Arial" w:hAnsiTheme="minorHAnsi" w:cstheme="minorHAnsi"/>
              </w:rPr>
              <w:t>πογραφή</w:t>
            </w:r>
            <w:r>
              <w:rPr>
                <w:rFonts w:asciiTheme="minorHAnsi" w:eastAsia="Arial" w:hAnsiTheme="minorHAnsi" w:cstheme="minorHAnsi"/>
              </w:rPr>
              <w:t>)</w:t>
            </w:r>
          </w:p>
        </w:tc>
      </w:tr>
    </w:tbl>
    <w:p w14:paraId="58269F4A" w14:textId="77777777" w:rsidR="00212978" w:rsidRDefault="00212978" w:rsidP="00212978">
      <w:pPr>
        <w:pStyle w:val="NoSpacing"/>
        <w:rPr>
          <w:rFonts w:asciiTheme="minorHAnsi" w:hAnsiTheme="minorHAnsi" w:cstheme="minorHAnsi"/>
        </w:rPr>
      </w:pPr>
    </w:p>
    <w:p w14:paraId="54489FEB" w14:textId="22BCF8FC" w:rsidR="00212978" w:rsidRPr="00212978" w:rsidRDefault="003A7B68" w:rsidP="003A7B68">
      <w:pPr>
        <w:tabs>
          <w:tab w:val="left" w:pos="3500"/>
        </w:tabs>
        <w:rPr>
          <w:lang w:val="el-GR"/>
        </w:rPr>
      </w:pPr>
      <w:r>
        <w:rPr>
          <w:rFonts w:eastAsia="Calibri" w:cstheme="minorHAnsi"/>
          <w:color w:val="000000"/>
          <w:kern w:val="0"/>
          <w:lang w:val="el-GR" w:eastAsia="el-GR"/>
          <w14:ligatures w14:val="none"/>
        </w:rPr>
        <w:tab/>
      </w:r>
    </w:p>
    <w:sectPr w:rsidR="00212978" w:rsidRPr="00212978" w:rsidSect="000D6F0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4470A8"/>
    <w:multiLevelType w:val="hybridMultilevel"/>
    <w:tmpl w:val="30929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2381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De3tDC2MDA0MzFV0lEKTi0uzszPAykwrAUAiK/VOiwAAAA="/>
  </w:docVars>
  <w:rsids>
    <w:rsidRoot w:val="00212978"/>
    <w:rsid w:val="0000084B"/>
    <w:rsid w:val="000D6F0E"/>
    <w:rsid w:val="00212978"/>
    <w:rsid w:val="003A7B68"/>
    <w:rsid w:val="00460DAF"/>
    <w:rsid w:val="00663FD6"/>
    <w:rsid w:val="007B0D4F"/>
    <w:rsid w:val="008F1C29"/>
    <w:rsid w:val="00A812B6"/>
    <w:rsid w:val="00C659E5"/>
    <w:rsid w:val="00CE7296"/>
    <w:rsid w:val="00E65F96"/>
    <w:rsid w:val="00F7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9B639"/>
  <w15:chartTrackingRefBased/>
  <w15:docId w15:val="{A149E0B1-5D05-48C7-941D-7A9A614C9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212978"/>
    <w:pPr>
      <w:keepNext/>
      <w:keepLines/>
      <w:spacing w:after="0"/>
      <w:ind w:right="231"/>
      <w:jc w:val="center"/>
      <w:outlineLvl w:val="0"/>
    </w:pPr>
    <w:rPr>
      <w:rFonts w:ascii="Arial" w:eastAsia="Arial" w:hAnsi="Arial" w:cs="Arial"/>
      <w:b/>
      <w:color w:val="000000"/>
      <w:kern w:val="0"/>
      <w:sz w:val="28"/>
      <w:lang w:val="el-GR" w:eastAsia="el-GR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12978"/>
    <w:pPr>
      <w:spacing w:after="0" w:line="240" w:lineRule="auto"/>
    </w:pPr>
    <w:rPr>
      <w:rFonts w:ascii="Calibri" w:eastAsia="Calibri" w:hAnsi="Calibri" w:cs="Calibri"/>
      <w:color w:val="000000"/>
      <w:kern w:val="0"/>
      <w:lang w:val="el-GR" w:eastAsia="el-GR"/>
      <w14:ligatures w14:val="none"/>
    </w:rPr>
  </w:style>
  <w:style w:type="table" w:styleId="TableGrid">
    <w:name w:val="Table Grid"/>
    <w:basedOn w:val="TableNormal"/>
    <w:uiPriority w:val="39"/>
    <w:rsid w:val="002129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12978"/>
    <w:rPr>
      <w:rFonts w:ascii="Arial" w:eastAsia="Arial" w:hAnsi="Arial" w:cs="Arial"/>
      <w:b/>
      <w:color w:val="000000"/>
      <w:kern w:val="0"/>
      <w:sz w:val="28"/>
      <w:lang w:val="el-GR" w:eastAsia="el-G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Fokides</dc:creator>
  <cp:keywords/>
  <dc:description/>
  <cp:lastModifiedBy>EMMANOUIL FOKIDIS</cp:lastModifiedBy>
  <cp:revision>4</cp:revision>
  <dcterms:created xsi:type="dcterms:W3CDTF">2026-02-27T11:53:00Z</dcterms:created>
  <dcterms:modified xsi:type="dcterms:W3CDTF">2026-02-27T12:03:00Z</dcterms:modified>
</cp:coreProperties>
</file>